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Application</w:t>
      </w:r>
    </w:p>
    <w:bookmarkStart w:id="20" w:name="cover-letter"/>
    <w:p>
      <w:pPr>
        <w:pStyle w:val="Heading1"/>
      </w:pPr>
      <w:r>
        <w:t xml:space="preserve">Cover Letter</w:t>
      </w:r>
    </w:p>
    <w:p>
      <w:pPr>
        <w:pStyle w:val="FirstParagraph"/>
      </w:pPr>
      <w:r>
        <w:rPr>
          <w:bCs/>
          <w:b/>
        </w:rPr>
        <w:t xml:space="preserve">John Doe</w:t>
      </w:r>
      <w:r>
        <w:br/>
      </w:r>
      <w:r>
        <w:t xml:space="preserve">123 Pharmacy Street</w:t>
      </w:r>
      <w:r>
        <w:br/>
      </w:r>
      <w:r>
        <w:t xml:space="preserve">Melbourne, Victoria, 3000</w:t>
      </w:r>
      <w:r>
        <w:br/>
      </w:r>
      <w:r>
        <w:t xml:space="preserve">Australia</w:t>
      </w:r>
      <w:r>
        <w:br/>
      </w:r>
      <w:r>
        <w:t xml:space="preserve">Phone: (03) 9876 5432 | Email: john.doe@email.com</w:t>
      </w:r>
    </w:p>
    <w:p>
      <w:pPr>
        <w:pStyle w:val="BodyText"/>
      </w:pPr>
      <w:r>
        <w:t xml:space="preserve">[Date]</w:t>
      </w:r>
    </w:p>
    <w:p>
      <w:pPr>
        <w:pStyle w:val="BodyText"/>
      </w:pPr>
      <w:r>
        <w:rPr>
          <w:bCs/>
          <w:b/>
        </w:rPr>
        <w:t xml:space="preserve">Recruitment Team</w:t>
      </w:r>
      <w:r>
        <w:br/>
      </w:r>
      <w:r>
        <w:t xml:space="preserve">[Pharmacy Name]</w:t>
      </w:r>
      <w:r>
        <w:br/>
      </w:r>
      <w:r>
        <w:t xml:space="preserve">[Pharmacy Address]</w:t>
      </w:r>
      <w:r>
        <w:br/>
      </w:r>
      <w:r>
        <w:t xml:space="preserve">Melbourne, Victoria, 3000</w:t>
      </w:r>
      <w:r>
        <w:br/>
      </w:r>
      <w:r>
        <w:t xml:space="preserve">Australia</w:t>
      </w:r>
    </w:p>
    <w:p>
      <w:pPr>
        <w:pStyle w:val="BodyText"/>
      </w:pPr>
      <w:r>
        <w:t xml:space="preserve">Dear Hiring Manager,</w:t>
      </w:r>
    </w:p>
    <w:p>
      <w:pPr>
        <w:pStyle w:val="BodyText"/>
      </w:pPr>
      <w:r>
        <w:t xml:space="preserve">I am writing to express my sincere interest in the Pharmacist position at [Pharmacy Name] in Australia Melbourne. As a highly motivated and experienced pharmacist with a strong commitment to patient care and community health, I am eager to contribute my skills, knowledge, and dedication to your esteemed pharmacy. With over [X years] of experience in pharmaceutical services, I have developed a deep understanding of the unique challenges and opportunities within the Australian healthcare landscape. This opportunity aligns perfectly with my professional goals and passion for making a meaningful difference in the lives of patients across Australia Melbourne.</w:t>
      </w:r>
    </w:p>
    <w:p>
      <w:pPr>
        <w:pStyle w:val="BodyText"/>
      </w:pPr>
      <w:r>
        <w:t xml:space="preserve">As a licensed pharmacist in Australia, I am well-versed in the regulatory standards set by the Pharmacy Board of Australia and the Therapeutic Goods Administration (TGA). My career has been defined by a focus on delivering accurate, safe, and patient-centered care. Whether it is counseling patients on medication adherence, managing chronic conditions through medication reviews, or ensuring compliance with local pharmaceutical guidelines, I approach every task with professionalism and integrity. In my current role at [Current Pharmacy Name] in Melbourne, I have consistently demonstrated my ability to streamline pharmacy operations while fostering trust within the community.</w:t>
      </w:r>
    </w:p>
    <w:p>
      <w:pPr>
        <w:pStyle w:val="BodyText"/>
      </w:pPr>
      <w:r>
        <w:t xml:space="preserve">What sets me apart as a Pharmacist in Australia Melbourne is my ability to adapt to the dynamic nature of healthcare. The Australian healthcare system emphasizes accessibility, innovation, and collaboration, and I have actively embraced these principles throughout my career. For instance, during the height of the pandemic, I played a key role in implementing telehealth consultations and vaccine distribution initiatives at [Current Pharmacy Name]. These experiences not only strengthened my technical expertise but also reinforced my commitment to public health. I understand that pharmacists in Australia Melbourne are often the first point of contact for patients, and I take pride in being a reliable and compassionate resource for individuals navigating their healthcare journeys.</w:t>
      </w:r>
    </w:p>
    <w:p>
      <w:pPr>
        <w:pStyle w:val="BodyText"/>
      </w:pPr>
      <w:r>
        <w:t xml:space="preserve">My experience in Australia Melbourne has also allowed me to work closely with diverse populations, including Indigenous communities, multicultural groups, and rural residents. This exposure has deepened my cultural competence and ability to communicate effectively across different demographics. I am particularly passionate about promoting health equity and have volunteered with local organizations to provide free medication reviews and health education workshops. These efforts have not only enhanced my leadership skills but also strengthened my resolve to contribute to the well-being of communities in Australia Melbourne.</w:t>
      </w:r>
    </w:p>
    <w:p>
      <w:pPr>
        <w:pStyle w:val="BodyText"/>
      </w:pPr>
      <w:r>
        <w:t xml:space="preserve">In addition to my clinical expertise, I bring a strong work ethic, attention to detail, and a proactive approach to problem-solving. I am proficient in using pharmacy management systems such as [Software Name], which ensures efficiency and accuracy in dispensing medications. My ability to collaborate with healthcare professionals, including general practitioners and specialists, has been instrumental in optimizing patient outcomes. I am also well-versed in conducting drug interaction checks, managing inventory, and maintaining accurate records—a critical aspect of pharmaceutical practice in Australia.</w:t>
      </w:r>
    </w:p>
    <w:p>
      <w:pPr>
        <w:pStyle w:val="BodyText"/>
      </w:pPr>
      <w:r>
        <w:t xml:space="preserve">What excites me most about the opportunity at [Pharmacy Name] is the chance to join a team that values innovation and patient-centric care. I have followed your pharmacy’s commitment to [mention specific initiatives, e.g., "community health programs" or "sustainable practices"] and am inspired by your dedication to excellence. I believe my background in Australia Melbourne, combined with my adaptability and passion for pharmaceutical science, would make me a valuable asset to your team. I am particularly interested in contributing to [Pharmacy Name]’s efforts to [specific goal, e.g., "expand access to medication therapy management" or "enhance patient education"].</w:t>
      </w:r>
    </w:p>
    <w:p>
      <w:pPr>
        <w:pStyle w:val="BodyText"/>
      </w:pPr>
      <w:r>
        <w:t xml:space="preserve">I am confident that my skills and experiences align with the needs of your pharmacy. I would welcome the opportunity to discuss how I can contribute to [Pharmacy Name]’s mission of providing high-quality pharmaceutical care in Australia Melbourne. Thank you for considering my application. I look forward to the possibility of discussing this exciting opportunity further.</w:t>
      </w:r>
    </w:p>
    <w:p>
      <w:pPr>
        <w:pStyle w:val="BodyText"/>
      </w:pPr>
      <w:r>
        <w:t xml:space="preserve">Warm regards,</w:t>
      </w:r>
    </w:p>
    <w:p>
      <w:pPr>
        <w:pStyle w:val="BodyText"/>
      </w:pPr>
      <w:r>
        <w:rPr>
          <w:bCs/>
          <w:b/>
        </w:rPr>
        <w:t xml:space="preserve">John Doe</w:t>
      </w:r>
      <w:r>
        <w:br/>
      </w:r>
      <w:r>
        <w:t xml:space="preserve">Pharmacist</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Application</dc:title>
  <dc:creator/>
  <cp:keywords/>
  <dcterms:created xsi:type="dcterms:W3CDTF">2025-12-10T11:28:49Z</dcterms:created>
  <dcterms:modified xsi:type="dcterms:W3CDTF">2025-12-10T11:28:49Z</dcterms:modified>
</cp:coreProperties>
</file>

<file path=docProps/custom.xml><?xml version="1.0" encoding="utf-8"?>
<Properties xmlns="http://schemas.openxmlformats.org/officeDocument/2006/custom-properties" xmlns:vt="http://schemas.openxmlformats.org/officeDocument/2006/docPropsVTypes"/>
</file>